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489F79CE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Чрез услугите на „ 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AA46F5">
              <w:rPr>
                <w:rFonts w:ascii="Calibri" w:eastAsia="Calibri" w:hAnsi="Calibri" w:cs="Calibri"/>
                <w:lang w:val="bg-BG"/>
              </w:rPr>
              <w:t>“ с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65EE6" w14:textId="582932F5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4F26284" w14:textId="17D6D8E3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E02CF04" w14:textId="380A1642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22A3E03" w14:textId="57451778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55F148C" w14:textId="02DA0695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7B45EB68" w14:textId="4B377972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33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E77B0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BE26530" w14:textId="6B1AE849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</w:t>
            </w:r>
            <w:r>
              <w:rPr>
                <w:rFonts w:ascii="Calibri" w:eastAsia="Calibri" w:hAnsi="Calibri" w:cs="Calibri"/>
                <w:lang w:val="bg-BG"/>
              </w:rPr>
              <w:t xml:space="preserve">.10.2021г. / </w:t>
            </w:r>
            <w:r>
              <w:rPr>
                <w:rFonts w:ascii="Calibri" w:eastAsia="Calibri" w:hAnsi="Calibri" w:cs="Calibri"/>
                <w:lang w:val="bg-BG"/>
              </w:rPr>
              <w:t>16:24</w:t>
            </w:r>
          </w:p>
          <w:p w14:paraId="6750E2DD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580E3D8" w14:textId="72670A2C" w:rsidR="000E6735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/ </w:t>
            </w:r>
            <w:r>
              <w:rPr>
                <w:rFonts w:ascii="Calibri" w:eastAsia="Calibri" w:hAnsi="Calibri" w:cs="Calibri"/>
                <w:lang w:val="bg-BG"/>
              </w:rPr>
              <w:t>18:40</w:t>
            </w:r>
            <w:bookmarkStart w:id="0" w:name="_GoBack"/>
            <w:bookmarkEnd w:id="0"/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E6735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E6735"/>
    <w:rsid w:val="0014263D"/>
    <w:rsid w:val="001D75CC"/>
    <w:rsid w:val="00215C82"/>
    <w:rsid w:val="002B78AA"/>
    <w:rsid w:val="002D368C"/>
    <w:rsid w:val="00313343"/>
    <w:rsid w:val="00360E87"/>
    <w:rsid w:val="00374417"/>
    <w:rsid w:val="003B4BB3"/>
    <w:rsid w:val="003D2CFC"/>
    <w:rsid w:val="00555EE3"/>
    <w:rsid w:val="00610CD6"/>
    <w:rsid w:val="00615696"/>
    <w:rsid w:val="006751DC"/>
    <w:rsid w:val="0072249F"/>
    <w:rsid w:val="00916170"/>
    <w:rsid w:val="00967582"/>
    <w:rsid w:val="00AA46F5"/>
    <w:rsid w:val="00AD75C7"/>
    <w:rsid w:val="00B85B8D"/>
    <w:rsid w:val="00C11A25"/>
    <w:rsid w:val="00DB47ED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26</cp:revision>
  <dcterms:created xsi:type="dcterms:W3CDTF">2020-10-01T08:06:00Z</dcterms:created>
  <dcterms:modified xsi:type="dcterms:W3CDTF">2021-10-19T15:47:00Z</dcterms:modified>
</cp:coreProperties>
</file>